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p>
      <w:pPr>
        <w:pStyle w:val="FirstParagraph"/>
      </w:pPr>
      <w:r>
        <w:t xml:space="preserve">Date: October 26, 2023</w:t>
      </w:r>
    </w:p>
    <w:p>
      <w:pPr>
        <w:pStyle w:val="BodyText"/>
      </w:pPr>
      <w:r>
        <w:t xml:space="preserve">Dear Hiring Manager,</w:t>
      </w:r>
    </w:p>
    <w:p>
      <w:pPr>
        <w:pStyle w:val="BodyText"/>
      </w:pPr>
      <w:r>
        <w:t xml:space="preserve">Human Resources Department</w:t>
      </w:r>
    </w:p>
    <w:p>
      <w:pPr>
        <w:pStyle w:val="BodyText"/>
      </w:pPr>
      <w:r>
        <w:t xml:space="preserve">[Company Name]</w:t>
      </w:r>
    </w:p>
    <w:p>
      <w:pPr>
        <w:pStyle w:val="BodyText"/>
      </w:pPr>
      <w:r>
        <w:t xml:space="preserve">Riyadh, Saudi Arabia</w:t>
      </w:r>
    </w:p>
    <w:bookmarkStart w:id="20" w:name="X286b49df827fb7ebc59343e481e5a96d9d9139f"/>
    <w:p>
      <w:pPr>
        <w:pStyle w:val="Heading1"/>
      </w:pPr>
      <w:r>
        <w:t xml:space="preserve">Internship Application Letter for Computer Engineer Position</w:t>
      </w:r>
    </w:p>
    <w:p>
      <w:pPr>
        <w:pStyle w:val="FirstParagraph"/>
      </w:pPr>
      <w:r>
        <w:t xml:space="preserve">Dear Hiring Manager,</w:t>
      </w:r>
    </w:p>
    <w:p>
      <w:pPr>
        <w:pStyle w:val="BodyText"/>
      </w:pPr>
      <w:r>
        <w:t xml:space="preserve">With immense enthusiasm, I submit my Internship Application Letter for the Computer Engineering Intern position at your esteemed organization in Riyadh, Saudi Arabia. As a dedicated final-year Computer Engineering student at King Saud University, I am deeply committed to contributing to Saudi Arabia's technological advancement through practical experience in Riyadh's dynamic tech ecosystem. This opportunity represents a pivotal step in my journey toward becoming a proficient</w:t>
      </w:r>
      <w:r>
        <w:t xml:space="preserve"> </w:t>
      </w:r>
      <w:r>
        <w:rPr>
          <w:bCs/>
          <w:b/>
        </w:rPr>
        <w:t xml:space="preserve">Computer Engineer</w:t>
      </w:r>
      <w:r>
        <w:t xml:space="preserve">, and I am confident that my academic foundation, technical skills, and unwavering commitment to innovation align perfectly with your company's vision for the future of technology in</w:t>
      </w:r>
      <w:r>
        <w:t xml:space="preserve"> </w:t>
      </w:r>
      <w:r>
        <w:rPr>
          <w:bCs/>
          <w:b/>
        </w:rPr>
        <w:t xml:space="preserve">Saudi Arabia Riyadh</w:t>
      </w:r>
      <w:r>
        <w:t xml:space="preserve">.</w:t>
      </w:r>
    </w:p>
    <w:p>
      <w:pPr>
        <w:pStyle w:val="BodyText"/>
      </w:pPr>
      <w:r>
        <w:t xml:space="preserve">My academic journey has been meticulously designed to cultivate expertise directly applicable to modern computing challenges. In my Computer Engineering curriculum, I have mastered core competencies including advanced algorithms, embedded systems design, machine learning frameworks, and network security protocols. My recent capstone project involved developing an IoT-based smart irrigation system using Raspberry Pi and Python—a solution tailored for agricultural efficiency in arid climates like Saudi Arabia's. This project required me to integrate hardware-software systems while optimizing power consumption—skills that directly support</w:t>
      </w:r>
      <w:r>
        <w:t xml:space="preserve"> </w:t>
      </w:r>
      <w:r>
        <w:rPr>
          <w:bCs/>
          <w:b/>
        </w:rPr>
        <w:t xml:space="preserve">Saudi Arabia Riyadh</w:t>
      </w:r>
      <w:r>
        <w:t xml:space="preserve">'s Vision 2030 initiatives focused on sustainable technology adoption. Furthermore, my coursework in cloud computing (AWS Certified Cloud Practitioner) and mobile application development (Android SDK) has equipped me to contribute immediately to your engineering teams.</w:t>
      </w:r>
    </w:p>
    <w:p>
      <w:pPr>
        <w:pStyle w:val="BodyText"/>
      </w:pPr>
      <w:r>
        <w:t xml:space="preserve">Technical proficiency forms the bedrock of my professional identity. I possess advanced fluency in C++, Python, Java, and SQL for full-stack development, alongside hands-on experience with TensorFlow for AI model deployment and Docker for containerization. During my academic training at King Saud University's Computer Engineering Lab, I implemented a real-time traffic optimization algorithm that reduced simulated congestion by 37%—a solution that mirrors the smart city initiatives flourishing across</w:t>
      </w:r>
      <w:r>
        <w:t xml:space="preserve"> </w:t>
      </w:r>
      <w:r>
        <w:rPr>
          <w:bCs/>
          <w:b/>
        </w:rPr>
        <w:t xml:space="preserve">Saudi Arabia Riyadh</w:t>
      </w:r>
      <w:r>
        <w:t xml:space="preserve">. My recent certification in cybersecurity fundamentals (CompTIA Security+) complements these skills, ensuring I can contribute to secure system architecture development from day one. Crucially, I have also developed strong collaborative abilities through university hackathons where my team won first place in the 2023 Riyadh Tech Challenge for a health-monitoring wearable device using Bluetooth Low Energy technology.</w:t>
      </w:r>
    </w:p>
    <w:p>
      <w:pPr>
        <w:pStyle w:val="BodyText"/>
      </w:pPr>
      <w:r>
        <w:t xml:space="preserve">My decision to pursue this internship in</w:t>
      </w:r>
      <w:r>
        <w:t xml:space="preserve"> </w:t>
      </w:r>
      <w:r>
        <w:rPr>
          <w:bCs/>
          <w:b/>
        </w:rPr>
        <w:t xml:space="preserve">Saudi Arabia Riyadh</w:t>
      </w:r>
      <w:r>
        <w:t xml:space="preserve"> </w:t>
      </w:r>
      <w:r>
        <w:t xml:space="preserve">stems from profound admiration for the Kingdom's strategic technological transformation. I have closely followed Saudi Vision 2030's acceleration of digital infrastructure through projects like NEOM, Qiddiya, and the National Cybersecurity Center—initiatives that demand precisely the kind of engineering talent I aim to develop. Riyadh has emerged as a global tech hub with over 75% growth in IT sector employment since 2021 (according to Saudi Ministry of Investment data), and I am eager to immerse myself in this environment. My cultural sensitivity, demonstrated through six months volunteering with the Saudi Red Crescent Society where I designed a database system for emergency response coordination, ensures I can seamlessly integrate into your team while respecting local business practices.</w:t>
      </w:r>
    </w:p>
    <w:p>
      <w:pPr>
        <w:pStyle w:val="BodyText"/>
      </w:pPr>
      <w:r>
        <w:t xml:space="preserve">What distinguishes me as an ideal candidate is my proactive approach to aligning personal growth with national development goals. During my academic studies, I consistently sought opportunities to apply theory in real-world contexts—such as developing a campus-wide Wi-Fi optimization tool that improved network coverage by 42% across 15 university buildings. This project required me to analyze infrastructure constraints, collaborate with facilities management teams, and implement scalable solutions—exactly the type of cross-functional engineering work prevalent in</w:t>
      </w:r>
      <w:r>
        <w:t xml:space="preserve"> </w:t>
      </w:r>
      <w:r>
        <w:rPr>
          <w:bCs/>
          <w:b/>
        </w:rPr>
        <w:t xml:space="preserve">Saudi Arabia Riyadh</w:t>
      </w:r>
      <w:r>
        <w:t xml:space="preserve">'s tech landscape. I also maintain a technical blog where I document my projects (including a recent AI-driven Arabic sentiment analysis tool), demonstrating my commitment to continuous learning—a value I understand is central to your company's culture.</w:t>
      </w:r>
    </w:p>
    <w:p>
      <w:pPr>
        <w:pStyle w:val="BodyText"/>
      </w:pPr>
      <w:r>
        <w:t xml:space="preserve">I am particularly drawn to your organization's pioneering work in enterprise AI solutions for the Middle East market. Your recent deployment of intelligent supply chain analytics for regional logistics partners exemplifies the kind of innovative engineering I aspire to contribute to. As a Computer Engineer committed to Saudi Arabia's digital future, I am eager to apply my skills under your mentorship while learning from industry leaders shaping</w:t>
      </w:r>
      <w:r>
        <w:t xml:space="preserve"> </w:t>
      </w:r>
      <w:r>
        <w:rPr>
          <w:bCs/>
          <w:b/>
        </w:rPr>
        <w:t xml:space="preserve">Saudi Arabia Riyadh</w:t>
      </w:r>
      <w:r>
        <w:t xml:space="preserve">'s technological trajectory. The prospect of contributing to projects that support national objectives—such as enhancing government service delivery through secure cloud platforms or developing AI tools for sustainable energy management—is profoundly motivating.</w:t>
      </w:r>
    </w:p>
    <w:p>
      <w:pPr>
        <w:pStyle w:val="BodyText"/>
      </w:pPr>
      <w:r>
        <w:t xml:space="preserve">My academic record reflects consistent excellence, with a 3.8/4.0 GPA in Computer Engineering and recognition as a Dean's List student for three consecutive semesters. I have also completed an intensive summer internship at STC Innovation Hub where I assisted in developing mobile banking features for 500K+ users—gaining invaluable experience with agile development methodologies and enterprise-scale code deployment. This experience solidified my understanding of how engineering solutions must balance technical excellence with user-centric design—a principle I will bring to your team.</w:t>
      </w:r>
    </w:p>
    <w:p>
      <w:pPr>
        <w:pStyle w:val="BodyText"/>
      </w:pPr>
      <w:r>
        <w:t xml:space="preserve">As I prepare to graduate in May 2024, I am ready to transition from academic theory to impactful professional contribution. My ambition is clear: to become a Computer Engineer who not only solves complex technical problems but actively advances Saudi Arabia's position as a global technology leader. This internship represents the critical bridge between my education and that future. I would be honored to discuss how my skills in embedded systems, AI implementation, and cross-functional project management can support your team's objectives in Riyadh.</w:t>
      </w:r>
    </w:p>
    <w:p>
      <w:pPr>
        <w:pStyle w:val="BodyText"/>
      </w:pPr>
      <w:r>
        <w:t xml:space="preserve">Thank you for considering this Internship Application Letter. I have attached my resume for detailed review and welcome the opportunity to discuss how my technical capabilities and commitment to Saudi Arabia's technological advancement align with your engineering needs. I am available at your earliest convenience for an interview, whether in person in Riyadh or via video conference.</w:t>
      </w:r>
    </w:p>
    <w:p>
      <w:pPr>
        <w:pStyle w:val="BodyText"/>
      </w:pPr>
      <w:r>
        <w:t xml:space="preserve">With sincere appreciation for your time and consideration,</w:t>
      </w:r>
    </w:p>
    <w:p>
      <w:pPr>
        <w:pStyle w:val="BodyText"/>
      </w:pPr>
      <w:r>
        <w:rPr>
          <w:bCs/>
          <w:b/>
        </w:rPr>
        <w:t xml:space="preserve">Mohammed S. Al-Rashid</w:t>
      </w:r>
    </w:p>
    <w:p>
      <w:pPr>
        <w:pStyle w:val="BodyText"/>
      </w:pPr>
      <w:r>
        <w:t xml:space="preserve">Computer Engineering Student (Expected Graduation May 2024)</w:t>
      </w:r>
    </w:p>
    <w:p>
      <w:pPr>
        <w:pStyle w:val="BodyText"/>
      </w:pPr>
      <w:r>
        <w:t xml:space="preserve">King Saud University, Riyadh, Saudi Arabia</w:t>
      </w:r>
    </w:p>
    <w:p>
      <w:pPr>
        <w:pStyle w:val="BodyText"/>
      </w:pPr>
      <w:r>
        <w:t xml:space="preserve">Email: m.alrashid@ksu.edu.sa | Phone: +966 50 XXX XXXX</w:t>
      </w:r>
    </w:p>
    <w:p>
      <w:pPr>
        <w:pStyle w:val="BodyText"/>
      </w:pPr>
      <w:r>
        <w:t xml:space="preserve">Note for HR Team: All academic credentials, project documentation, and certifications are available upon request. I am prepared to relocate immediately to Riyadh and comply with all Saudi labor regul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4-24T19:09:52Z</dcterms:created>
  <dcterms:modified xsi:type="dcterms:W3CDTF">2026-04-24T19:09:52Z</dcterms:modified>
</cp:coreProperties>
</file>

<file path=docProps/custom.xml><?xml version="1.0" encoding="utf-8"?>
<Properties xmlns="http://schemas.openxmlformats.org/officeDocument/2006/custom-properties" xmlns:vt="http://schemas.openxmlformats.org/officeDocument/2006/docPropsVTypes"/>
</file>